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305C6" w14:textId="4302AC40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</w:t>
      </w:r>
      <w:r w:rsidR="0030227D">
        <w:rPr>
          <w:rFonts w:ascii="Cambria" w:hAnsi="Cambria"/>
          <w:sz w:val="22"/>
          <w:szCs w:val="22"/>
        </w:rPr>
        <w:t>2</w:t>
      </w:r>
      <w:r w:rsidR="00BE0B92" w:rsidRPr="00432C67">
        <w:rPr>
          <w:rFonts w:ascii="Cambria" w:hAnsi="Cambria"/>
          <w:sz w:val="22"/>
          <w:szCs w:val="22"/>
        </w:rPr>
        <w:t>-</w:t>
      </w:r>
      <w:r w:rsidR="00546B78">
        <w:rPr>
          <w:rFonts w:ascii="Cambria" w:hAnsi="Cambria"/>
          <w:sz w:val="22"/>
          <w:szCs w:val="22"/>
        </w:rPr>
        <w:t>09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 </w:t>
      </w:r>
      <w:r w:rsidR="00E718BE">
        <w:rPr>
          <w:rFonts w:ascii="Cambria" w:hAnsi="Cambria"/>
          <w:sz w:val="22"/>
          <w:szCs w:val="22"/>
        </w:rPr>
        <w:t xml:space="preserve">  November 17</w:t>
      </w:r>
      <w:r w:rsidR="00481B7D">
        <w:rPr>
          <w:rFonts w:ascii="Cambria" w:hAnsi="Cambria"/>
          <w:sz w:val="22"/>
          <w:szCs w:val="22"/>
        </w:rPr>
        <w:t>, 2021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1F51E74C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>Revision to Appendi</w:t>
            </w:r>
            <w:r w:rsidR="00F27413">
              <w:rPr>
                <w:rFonts w:ascii="Cambria" w:hAnsi="Cambria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gramStart"/>
            <w:r w:rsidR="00D61567" w:rsidRPr="002512AF">
              <w:rPr>
                <w:rFonts w:ascii="Cambria" w:hAnsi="Cambria"/>
                <w:sz w:val="22"/>
                <w:szCs w:val="22"/>
              </w:rPr>
              <w:t>A</w:t>
            </w:r>
            <w:proofErr w:type="gramEnd"/>
            <w:r w:rsidR="00D615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National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the Robert C. Byrd Institute (RCBI) Apprenticeship Works</w:t>
            </w:r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20B0B2A8" w:rsidR="00344B28" w:rsidRPr="00432C67" w:rsidRDefault="00344B28" w:rsidP="0006378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/>
                <w:sz w:val="22"/>
                <w:szCs w:val="22"/>
              </w:rPr>
              <w:t>4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00.1</w:t>
            </w:r>
          </w:p>
        </w:tc>
      </w:tr>
      <w:tr w:rsidR="00BF19DB" w:rsidRPr="00432C67" w14:paraId="467CB50B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CAAAE56" w14:textId="18180864" w:rsidR="00BF19DB" w:rsidRPr="00432C67" w:rsidRDefault="00BF19DB" w:rsidP="00AA6766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>To inform the staff of OA, State Apprenticeship Agencies (SAA), Registered Apprenticeship program sponsors and other Registe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red Apprenticeship partners of </w:t>
            </w:r>
            <w:r w:rsidR="00F27413">
              <w:rPr>
                <w:rFonts w:ascii="Cambria" w:hAnsi="Cambria" w:cs="Arial"/>
                <w:sz w:val="22"/>
                <w:szCs w:val="22"/>
              </w:rPr>
              <w:t>an additional occupation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 being added </w:t>
            </w:r>
            <w:r w:rsidR="009D375E">
              <w:rPr>
                <w:rFonts w:ascii="Cambria" w:hAnsi="Cambria" w:cs="Arial"/>
                <w:sz w:val="22"/>
                <w:szCs w:val="22"/>
              </w:rPr>
              <w:t xml:space="preserve">to </w:t>
            </w:r>
            <w:r w:rsidR="00D61567">
              <w:rPr>
                <w:rFonts w:ascii="Cambria" w:hAnsi="Cambria" w:cs="Arial"/>
                <w:sz w:val="22"/>
                <w:szCs w:val="22"/>
              </w:rPr>
              <w:t>A</w:t>
            </w:r>
            <w:r w:rsidR="00F27413">
              <w:rPr>
                <w:rFonts w:ascii="Cambria" w:hAnsi="Cambria"/>
                <w:sz w:val="22"/>
                <w:szCs w:val="22"/>
              </w:rPr>
              <w:t>ppendix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A</w:t>
            </w:r>
            <w:r w:rsidR="009D375E">
              <w:rPr>
                <w:rFonts w:ascii="Cambria" w:hAnsi="Cambria"/>
                <w:sz w:val="22"/>
                <w:szCs w:val="22"/>
              </w:rPr>
              <w:t>,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54D2B">
              <w:rPr>
                <w:rFonts w:ascii="Cambria" w:hAnsi="Cambria"/>
                <w:sz w:val="22"/>
                <w:szCs w:val="22"/>
              </w:rPr>
              <w:t>N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>of Apprenticeship for the Robert C. Byrd Institute (RCBI)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Apprentices</w:t>
            </w:r>
            <w:r w:rsidR="00481B7D">
              <w:rPr>
                <w:rFonts w:ascii="Cambria" w:hAnsi="Cambria"/>
                <w:sz w:val="22"/>
                <w:szCs w:val="22"/>
              </w:rPr>
              <w:t>hip Works.</w:t>
            </w:r>
          </w:p>
          <w:p w14:paraId="0AEEDF14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02A0ED05" w14:textId="09185268" w:rsidR="00DD53ED" w:rsidRDefault="00BF19DB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This revision to </w:t>
            </w:r>
            <w:r w:rsidR="00173BB4">
              <w:rPr>
                <w:rFonts w:ascii="Cambria" w:hAnsi="Cambria" w:cs="Arial"/>
                <w:sz w:val="22"/>
                <w:szCs w:val="22"/>
              </w:rPr>
              <w:t>Appendi</w:t>
            </w:r>
            <w:r w:rsidR="00F27413">
              <w:rPr>
                <w:rFonts w:ascii="Cambria" w:hAnsi="Cambria" w:cs="Arial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A, to add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the 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additional occupation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listed below </w:t>
            </w:r>
            <w:r w:rsidR="00D61567">
              <w:rPr>
                <w:rFonts w:ascii="Cambria" w:hAnsi="Cambria" w:cs="Arial"/>
                <w:sz w:val="22"/>
                <w:szCs w:val="22"/>
              </w:rPr>
              <w:t>to the National Standards of Apprenticeship w</w:t>
            </w:r>
            <w:r w:rsidR="00173BB4">
              <w:rPr>
                <w:rFonts w:ascii="Cambria" w:hAnsi="Cambria" w:cs="Arial"/>
                <w:sz w:val="22"/>
                <w:szCs w:val="22"/>
              </w:rPr>
              <w:t>as submitted</w:t>
            </w:r>
            <w:r w:rsidR="00254D2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by </w:t>
            </w:r>
            <w:r w:rsidR="00F27413">
              <w:rPr>
                <w:rFonts w:ascii="Cambria" w:hAnsi="Cambria" w:cs="Arial"/>
                <w:sz w:val="22"/>
                <w:szCs w:val="22"/>
              </w:rPr>
              <w:t>Ms. Lucinda Curry, Director, RCBI Apprenticeship Works,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on behalf 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of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the Robert C. Byrd Institute (RCBI) Apprenticeship Works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was approved </w:t>
            </w:r>
            <w:r w:rsidR="005E4BAD">
              <w:rPr>
                <w:rFonts w:ascii="Cambria" w:hAnsi="Cambria" w:cs="Arial"/>
                <w:sz w:val="22"/>
                <w:szCs w:val="22"/>
              </w:rPr>
              <w:t xml:space="preserve">by the OA Administrator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on </w:t>
            </w:r>
            <w:r w:rsidR="00DF2F73">
              <w:rPr>
                <w:rFonts w:ascii="Cambria" w:hAnsi="Cambria" w:cs="Arial"/>
                <w:sz w:val="22"/>
                <w:szCs w:val="22"/>
              </w:rPr>
              <w:t>August</w:t>
            </w:r>
            <w:r w:rsidR="00481B7D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5A293B">
              <w:rPr>
                <w:rFonts w:ascii="Cambria" w:hAnsi="Cambria" w:cs="Arial"/>
                <w:sz w:val="22"/>
                <w:szCs w:val="22"/>
              </w:rPr>
              <w:t>7</w:t>
            </w:r>
            <w:r w:rsidR="00481B7D">
              <w:rPr>
                <w:rFonts w:ascii="Cambria" w:hAnsi="Cambria" w:cs="Arial"/>
                <w:sz w:val="22"/>
                <w:szCs w:val="22"/>
              </w:rPr>
              <w:t>, 2021</w:t>
            </w:r>
            <w:r w:rsidR="005E4BAD" w:rsidRPr="00047742">
              <w:rPr>
                <w:rFonts w:ascii="Cambria" w:hAnsi="Cambria" w:cs="Arial"/>
                <w:sz w:val="22"/>
                <w:szCs w:val="22"/>
              </w:rPr>
              <w:t xml:space="preserve">. </w:t>
            </w:r>
          </w:p>
          <w:p w14:paraId="27D49D1F" w14:textId="035E6507" w:rsidR="00885947" w:rsidRDefault="00885947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5344711" w14:textId="5A1FEE7C" w:rsidR="00AA6766" w:rsidRDefault="0059248F" w:rsidP="0059248F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</w:t>
            </w:r>
            <w:r w:rsidR="00F27413">
              <w:rPr>
                <w:rFonts w:ascii="Cambria" w:hAnsi="Cambria" w:cs="Arial"/>
                <w:sz w:val="22"/>
                <w:szCs w:val="22"/>
              </w:rPr>
              <w:t>Workforce Development Specialist</w:t>
            </w:r>
          </w:p>
          <w:p w14:paraId="63B0778D" w14:textId="708966A8" w:rsidR="00AA6766" w:rsidRDefault="0059248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O*NET-SOC Code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F2F73">
              <w:rPr>
                <w:rFonts w:ascii="Cambria" w:hAnsi="Cambria" w:cs="Arial"/>
                <w:sz w:val="22"/>
                <w:szCs w:val="22"/>
              </w:rPr>
              <w:t>13-1151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1A58BB6F" w14:textId="2CB74035" w:rsidR="00AA6766" w:rsidRDefault="0059248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RAPIDS Code</w:t>
            </w:r>
            <w:r w:rsidR="00885947">
              <w:rPr>
                <w:rFonts w:ascii="Cambria" w:hAnsi="Cambria" w:cs="Arial"/>
                <w:sz w:val="22"/>
                <w:szCs w:val="22"/>
              </w:rPr>
              <w:t>: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F2F73">
              <w:rPr>
                <w:rFonts w:ascii="Cambria" w:hAnsi="Cambria" w:cs="Arial"/>
                <w:sz w:val="22"/>
                <w:szCs w:val="22"/>
              </w:rPr>
              <w:t>2042</w:t>
            </w:r>
          </w:p>
          <w:p w14:paraId="44C78FFD" w14:textId="402B3B4F" w:rsidR="00DF2F73" w:rsidRPr="00DF2F73" w:rsidRDefault="0059248F" w:rsidP="00DF2F73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</w:t>
            </w:r>
            <w:r w:rsidR="00DF2F73" w:rsidRPr="00DF2F73">
              <w:rPr>
                <w:rFonts w:ascii="Cambria" w:hAnsi="Cambria" w:cs="Arial"/>
                <w:sz w:val="22"/>
                <w:szCs w:val="22"/>
              </w:rPr>
              <w:t>Training Term:  2,000 Hours</w:t>
            </w:r>
          </w:p>
          <w:p w14:paraId="36EBB4F4" w14:textId="6A3BC56C" w:rsidR="00DF2F73" w:rsidRPr="00DF2F73" w:rsidRDefault="0059248F" w:rsidP="00DF2F73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</w:t>
            </w:r>
            <w:r w:rsidR="00DF2F73" w:rsidRPr="00DF2F73">
              <w:rPr>
                <w:rFonts w:ascii="Cambria" w:hAnsi="Cambria" w:cs="Arial"/>
                <w:sz w:val="22"/>
                <w:szCs w:val="22"/>
              </w:rPr>
              <w:t>Type of Training:  Time-based</w:t>
            </w:r>
          </w:p>
          <w:p w14:paraId="3C677432" w14:textId="77777777" w:rsidR="00DF2F73" w:rsidRDefault="00DF2F73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FEE012F" w14:textId="7CC6731A" w:rsidR="009132CF" w:rsidRPr="00432C67" w:rsidRDefault="004557C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6F583B4" w14:textId="4174C0A4" w:rsidR="002F21BF" w:rsidRDefault="00C56464" w:rsidP="002F21BF">
            <w:pPr>
              <w:widowControl/>
              <w:rPr>
                <w:rFonts w:ascii="Cambria" w:hAnsi="Cambria" w:cs="Arial"/>
                <w:bCs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This bulletin is being provided to OA staff for informational purposes only</w:t>
            </w:r>
            <w:r w:rsidR="005E4BAD" w:rsidRPr="00047742">
              <w:rPr>
                <w:rFonts w:ascii="Cambria" w:hAnsi="Cambria" w:cs="Arial"/>
                <w:bCs/>
                <w:sz w:val="22"/>
                <w:szCs w:val="22"/>
              </w:rPr>
              <w:t xml:space="preserve">. </w:t>
            </w:r>
            <w:r w:rsidR="00E767A7">
              <w:rPr>
                <w:rFonts w:ascii="Cambria" w:hAnsi="Cambria" w:cs="Arial"/>
                <w:bCs/>
                <w:sz w:val="22"/>
                <w:szCs w:val="22"/>
              </w:rPr>
              <w:t xml:space="preserve">Region II, Regional Office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will be responsible for maintenance and technical assistance regarding this program.</w:t>
            </w:r>
          </w:p>
          <w:p w14:paraId="5E11CB5E" w14:textId="77777777" w:rsidR="00E767A7" w:rsidRPr="00432C67" w:rsidRDefault="00E767A7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3CA7D1D" w14:textId="60A16CD2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E767A7">
              <w:rPr>
                <w:rFonts w:ascii="Cambria" w:hAnsi="Cambria"/>
                <w:sz w:val="22"/>
                <w:szCs w:val="22"/>
              </w:rPr>
              <w:t>Karen Wa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E767A7" w:rsidRPr="00442086">
                <w:rPr>
                  <w:rStyle w:val="Hyperlink"/>
                  <w:rFonts w:ascii="Cambria" w:hAnsi="Cambria"/>
                  <w:sz w:val="22"/>
                  <w:szCs w:val="22"/>
                </w:rPr>
                <w:t>Wade.Karen@dol.gov</w:t>
              </w:r>
            </w:hyperlink>
            <w:r w:rsidR="00E767A7">
              <w:rPr>
                <w:rFonts w:ascii="Cambria" w:hAnsi="Cambria"/>
                <w:sz w:val="22"/>
                <w:szCs w:val="22"/>
              </w:rPr>
              <w:t xml:space="preserve"> or</w:t>
            </w:r>
            <w:r w:rsid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="00E767A7">
              <w:rPr>
                <w:rFonts w:ascii="Cambria" w:hAnsi="Cambria"/>
                <w:sz w:val="22"/>
                <w:szCs w:val="22"/>
              </w:rPr>
              <w:t>304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="00E767A7">
              <w:rPr>
                <w:rFonts w:ascii="Cambria" w:hAnsi="Cambria"/>
                <w:sz w:val="22"/>
                <w:szCs w:val="22"/>
              </w:rPr>
              <w:t>347</w:t>
            </w:r>
            <w:r w:rsidRPr="00432C67">
              <w:rPr>
                <w:rFonts w:ascii="Cambria" w:hAnsi="Cambria"/>
                <w:sz w:val="22"/>
                <w:szCs w:val="22"/>
              </w:rPr>
              <w:t>-</w:t>
            </w:r>
            <w:r w:rsidR="00E767A7">
              <w:rPr>
                <w:rFonts w:ascii="Cambria" w:hAnsi="Cambria"/>
                <w:sz w:val="22"/>
                <w:szCs w:val="22"/>
              </w:rPr>
              <w:t>5795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.  </w:t>
            </w:r>
          </w:p>
          <w:p w14:paraId="2A2E8A84" w14:textId="77777777" w:rsidR="00637104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684C0A5" w14:textId="7572CCDF" w:rsidR="0014359C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502A747B" w14:textId="5CB9EED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40DD1A1" w14:textId="6CF75C5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9EB887" w14:textId="1350117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1BA8E39" w14:textId="2CE0C43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E95B16" w14:textId="52CF272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01DB332" w14:textId="01CAF1E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1AE1AE7" w14:textId="0DD2BDB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C6139D" w14:textId="357345F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24F21CB" w14:textId="77777777" w:rsidR="001741B3" w:rsidRPr="00432C67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41BEAD5" w14:textId="77777777" w:rsidR="002431AE" w:rsidRPr="00432C67" w:rsidRDefault="002431AE" w:rsidP="002E15FD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20F75CF3" w14:textId="77777777" w:rsidR="00BF19DB" w:rsidRPr="00785377" w:rsidRDefault="00BF19DB" w:rsidP="00BF19DB">
      <w:pPr>
        <w:widowControl/>
        <w:rPr>
          <w:rFonts w:ascii="Arial" w:hAnsi="Arial" w:cs="Arial"/>
          <w:sz w:val="22"/>
          <w:szCs w:val="22"/>
        </w:rPr>
        <w:sectPr w:rsidR="00BF19DB" w:rsidRPr="00785377" w:rsidSect="00BC383B">
          <w:endnotePr>
            <w:numFmt w:val="decimal"/>
          </w:endnotePr>
          <w:type w:val="continuous"/>
          <w:pgSz w:w="12240" w:h="15840"/>
          <w:pgMar w:top="1440" w:right="1440" w:bottom="1440" w:left="1440" w:header="1440" w:footer="432" w:gutter="0"/>
          <w:cols w:space="720"/>
          <w:noEndnote/>
        </w:sectPr>
      </w:pPr>
    </w:p>
    <w:p w14:paraId="4CB58D93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F0F90" w14:textId="77777777" w:rsidR="0058110B" w:rsidRDefault="0058110B">
      <w:r>
        <w:separator/>
      </w:r>
    </w:p>
  </w:endnote>
  <w:endnote w:type="continuationSeparator" w:id="0">
    <w:p w14:paraId="4F6BF2CB" w14:textId="77777777" w:rsidR="0058110B" w:rsidRDefault="0058110B">
      <w:r>
        <w:continuationSeparator/>
      </w:r>
    </w:p>
  </w:endnote>
  <w:endnote w:type="continuationNotice" w:id="1">
    <w:p w14:paraId="037888AA" w14:textId="77777777" w:rsidR="0058110B" w:rsidRDefault="005811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6559C" w14:textId="77777777" w:rsidR="00F03C72" w:rsidRDefault="00F03C72">
    <w:pPr>
      <w:pStyle w:val="Footer"/>
      <w:jc w:val="right"/>
      <w:rPr>
        <w:rFonts w:ascii="Arial" w:hAnsi="Arial"/>
        <w:sz w:val="20"/>
      </w:rPr>
    </w:pPr>
  </w:p>
  <w:p w14:paraId="174EFA9F" w14:textId="77777777" w:rsidR="00F03C72" w:rsidRDefault="00F03C72">
    <w:pPr>
      <w:pStyle w:val="Footer"/>
      <w:pBdr>
        <w:top w:val="single" w:sz="4" w:space="1" w:color="auto"/>
      </w:pBdr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Training Institute for Community Youth Work/AED</w:t>
    </w:r>
  </w:p>
  <w:p w14:paraId="4BF15B09" w14:textId="77777777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Guidelines for BEST Apprenticeship Program Standards</w:t>
    </w:r>
  </w:p>
  <w:p w14:paraId="053E47BB" w14:textId="10D5B6F5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 xml:space="preserve"> p. </w:t>
    </w:r>
    <w:r>
      <w:rPr>
        <w:rStyle w:val="PageNumber"/>
        <w:rFonts w:ascii="Arial" w:hAnsi="Arial"/>
        <w:sz w:val="20"/>
      </w:rPr>
      <w:fldChar w:fldCharType="begin"/>
    </w:r>
    <w:r>
      <w:rPr>
        <w:rStyle w:val="PageNumber"/>
        <w:rFonts w:ascii="Arial" w:hAnsi="Arial"/>
        <w:sz w:val="20"/>
      </w:rPr>
      <w:instrText xml:space="preserve"> PAGE </w:instrText>
    </w:r>
    <w:r>
      <w:rPr>
        <w:rStyle w:val="PageNumber"/>
        <w:rFonts w:ascii="Arial" w:hAnsi="Arial"/>
        <w:sz w:val="20"/>
      </w:rPr>
      <w:fldChar w:fldCharType="separate"/>
    </w:r>
    <w:r w:rsidR="009D375E">
      <w:rPr>
        <w:rStyle w:val="PageNumber"/>
        <w:rFonts w:ascii="Arial" w:hAnsi="Arial"/>
        <w:noProof/>
        <w:sz w:val="20"/>
      </w:rPr>
      <w:t>2</w:t>
    </w:r>
    <w:r>
      <w:rPr>
        <w:rStyle w:val="PageNumber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59B51" w14:textId="77777777" w:rsidR="0058110B" w:rsidRDefault="0058110B">
      <w:r>
        <w:separator/>
      </w:r>
    </w:p>
  </w:footnote>
  <w:footnote w:type="continuationSeparator" w:id="0">
    <w:p w14:paraId="21340B6D" w14:textId="77777777" w:rsidR="0058110B" w:rsidRDefault="0058110B">
      <w:r>
        <w:continuationSeparator/>
      </w:r>
    </w:p>
  </w:footnote>
  <w:footnote w:type="continuationNotice" w:id="1">
    <w:p w14:paraId="781B707E" w14:textId="77777777" w:rsidR="0058110B" w:rsidRDefault="0058110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FAF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0016"/>
    <w:rsid w:val="00023102"/>
    <w:rsid w:val="0002703C"/>
    <w:rsid w:val="000338E0"/>
    <w:rsid w:val="00042B15"/>
    <w:rsid w:val="00046151"/>
    <w:rsid w:val="00050AA2"/>
    <w:rsid w:val="00056B1F"/>
    <w:rsid w:val="00061D4E"/>
    <w:rsid w:val="00063784"/>
    <w:rsid w:val="00066B0C"/>
    <w:rsid w:val="0007393B"/>
    <w:rsid w:val="00075AFF"/>
    <w:rsid w:val="0009435C"/>
    <w:rsid w:val="00094CF6"/>
    <w:rsid w:val="000A41B6"/>
    <w:rsid w:val="000A5632"/>
    <w:rsid w:val="000A7C60"/>
    <w:rsid w:val="000B0319"/>
    <w:rsid w:val="000B5235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7F13"/>
    <w:rsid w:val="001604A7"/>
    <w:rsid w:val="00164DD8"/>
    <w:rsid w:val="001718FB"/>
    <w:rsid w:val="00173BB4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31AE"/>
    <w:rsid w:val="0024479D"/>
    <w:rsid w:val="00246A37"/>
    <w:rsid w:val="00254D2B"/>
    <w:rsid w:val="002608D8"/>
    <w:rsid w:val="00263C3F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30227D"/>
    <w:rsid w:val="00313FAC"/>
    <w:rsid w:val="00314CF7"/>
    <w:rsid w:val="00317638"/>
    <w:rsid w:val="00326450"/>
    <w:rsid w:val="00326822"/>
    <w:rsid w:val="003406FE"/>
    <w:rsid w:val="00344B28"/>
    <w:rsid w:val="0035666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1155"/>
    <w:rsid w:val="003B5DFF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1B7D"/>
    <w:rsid w:val="004842FA"/>
    <w:rsid w:val="004851E4"/>
    <w:rsid w:val="00497B62"/>
    <w:rsid w:val="004A4746"/>
    <w:rsid w:val="004A6F1A"/>
    <w:rsid w:val="004A774E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40029"/>
    <w:rsid w:val="00546B78"/>
    <w:rsid w:val="0055327D"/>
    <w:rsid w:val="00560A4E"/>
    <w:rsid w:val="0056147E"/>
    <w:rsid w:val="00561AA0"/>
    <w:rsid w:val="005630AE"/>
    <w:rsid w:val="00565019"/>
    <w:rsid w:val="005653D5"/>
    <w:rsid w:val="0056589A"/>
    <w:rsid w:val="00570F50"/>
    <w:rsid w:val="00571E50"/>
    <w:rsid w:val="00573500"/>
    <w:rsid w:val="0057597B"/>
    <w:rsid w:val="0058110B"/>
    <w:rsid w:val="005863A6"/>
    <w:rsid w:val="00587B80"/>
    <w:rsid w:val="0059248F"/>
    <w:rsid w:val="005A293B"/>
    <w:rsid w:val="005A6DC4"/>
    <w:rsid w:val="005C3008"/>
    <w:rsid w:val="005E0210"/>
    <w:rsid w:val="005E2D6E"/>
    <w:rsid w:val="005E3F35"/>
    <w:rsid w:val="005E4BAD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57A5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47998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E54E0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18B9"/>
    <w:rsid w:val="009D375E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30674"/>
    <w:rsid w:val="00B308C5"/>
    <w:rsid w:val="00B36EA7"/>
    <w:rsid w:val="00B40AC3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5F1"/>
    <w:rsid w:val="00BF2BA6"/>
    <w:rsid w:val="00BF4304"/>
    <w:rsid w:val="00BF7C8F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203E"/>
    <w:rsid w:val="00C56464"/>
    <w:rsid w:val="00C7256A"/>
    <w:rsid w:val="00C72D3A"/>
    <w:rsid w:val="00C73221"/>
    <w:rsid w:val="00C83868"/>
    <w:rsid w:val="00C876A2"/>
    <w:rsid w:val="00C929E6"/>
    <w:rsid w:val="00CA1C9E"/>
    <w:rsid w:val="00CA1EEB"/>
    <w:rsid w:val="00CA4373"/>
    <w:rsid w:val="00CA5441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22CB5"/>
    <w:rsid w:val="00D43B63"/>
    <w:rsid w:val="00D4446C"/>
    <w:rsid w:val="00D54D27"/>
    <w:rsid w:val="00D61567"/>
    <w:rsid w:val="00D64769"/>
    <w:rsid w:val="00D762C3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2F73"/>
    <w:rsid w:val="00DF5A44"/>
    <w:rsid w:val="00DF6081"/>
    <w:rsid w:val="00E030C9"/>
    <w:rsid w:val="00E12B05"/>
    <w:rsid w:val="00E22E52"/>
    <w:rsid w:val="00E25EE2"/>
    <w:rsid w:val="00E36633"/>
    <w:rsid w:val="00E4150A"/>
    <w:rsid w:val="00E718BE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4D78"/>
    <w:rsid w:val="00F1661B"/>
    <w:rsid w:val="00F27413"/>
    <w:rsid w:val="00F27B31"/>
    <w:rsid w:val="00F3141D"/>
    <w:rsid w:val="00F33A26"/>
    <w:rsid w:val="00F36895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946E1"/>
    <w:rsid w:val="00F9687C"/>
    <w:rsid w:val="00F97228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  <w:style w:type="paragraph" w:customStyle="1" w:styleId="ONET">
    <w:name w:val="ONET"/>
    <w:basedOn w:val="Normal"/>
    <w:link w:val="ONETChar"/>
    <w:qFormat/>
    <w:rsid w:val="00DF2F73"/>
    <w:pPr>
      <w:widowControl/>
      <w:tabs>
        <w:tab w:val="left" w:pos="720"/>
      </w:tabs>
      <w:autoSpaceDE w:val="0"/>
      <w:autoSpaceDN w:val="0"/>
      <w:adjustRightInd w:val="0"/>
      <w:spacing w:before="240" w:line="244" w:lineRule="exact"/>
      <w:jc w:val="center"/>
    </w:pPr>
    <w:rPr>
      <w:rFonts w:ascii="Cambria" w:hAnsi="Cambria" w:cs="Arial"/>
      <w:b/>
      <w:bCs/>
      <w:snapToGrid/>
      <w:szCs w:val="24"/>
      <w:lang w:val="fr-FR"/>
    </w:rPr>
  </w:style>
  <w:style w:type="character" w:customStyle="1" w:styleId="ONETChar">
    <w:name w:val="ONET Char"/>
    <w:link w:val="ONET"/>
    <w:rsid w:val="00DF2F73"/>
    <w:rPr>
      <w:rFonts w:ascii="Cambria" w:hAnsi="Cambria" w:cs="Arial"/>
      <w:b/>
      <w:bCs/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Wade.Karen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E5B312-DBAE-4351-9798-11F39B443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904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Aadahl, Jordan [USA]</cp:lastModifiedBy>
  <cp:revision>2</cp:revision>
  <cp:lastPrinted>2020-02-03T21:10:00Z</cp:lastPrinted>
  <dcterms:created xsi:type="dcterms:W3CDTF">2022-03-03T17:20:00Z</dcterms:created>
  <dcterms:modified xsi:type="dcterms:W3CDTF">2022-03-03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